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39956DD3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4A2F817" w14:textId="568A4998" w:rsidR="002E31DB" w:rsidRPr="00B33E66" w:rsidRDefault="002E31DB" w:rsidP="002E31DB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2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287A3DE3" w14:textId="27D9D972" w:rsidR="00394296" w:rsidRPr="00394296" w:rsidRDefault="00394296" w:rsidP="00394296">
      <w:p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hd w:val="clear" w:color="auto" w:fill="FFFFFF"/>
        </w:rPr>
        <w:br w:type="page"/>
      </w:r>
    </w:p>
    <w:p w14:paraId="4D9996AA" w14:textId="192F319B" w:rsidR="004C27CF" w:rsidRPr="00394296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1"/>
      <w:r w:rsidRPr="00394296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670C7CD8" w14:textId="2DFEB92F" w:rsidR="004C27CF" w:rsidRPr="00394296" w:rsidRDefault="004C27CF" w:rsidP="00394296">
      <w:pPr>
        <w:pStyle w:val="Heading3"/>
        <w:rPr>
          <w:rFonts w:ascii="Montserrat SemiBold" w:hAnsi="Montserrat SemiBold"/>
          <w:color w:val="3E3E3D"/>
          <w:sz w:val="32"/>
          <w:szCs w:val="32"/>
        </w:rPr>
      </w:pPr>
      <w:bookmarkStart w:id="1" w:name="mainīgie-un-operatori"/>
      <w:r w:rsidRPr="00394296">
        <w:rPr>
          <w:rFonts w:ascii="Montserrat SemiBold" w:hAnsi="Montserrat SemiBold"/>
          <w:color w:val="3E3E3D"/>
          <w:sz w:val="32"/>
          <w:szCs w:val="32"/>
        </w:rPr>
        <w:t>Mainīgie un operatori</w:t>
      </w:r>
      <w:bookmarkStart w:id="2" w:name="darbības-ar-mainīgajiem"/>
      <w:bookmarkEnd w:id="1"/>
      <w:r w:rsidR="00394296">
        <w:rPr>
          <w:rFonts w:ascii="Montserrat SemiBold" w:hAnsi="Montserrat SemiBold"/>
          <w:color w:val="3E3E3D"/>
          <w:sz w:val="32"/>
          <w:szCs w:val="32"/>
        </w:rPr>
        <w:t xml:space="preserve"> - d</w:t>
      </w:r>
      <w:r w:rsidRPr="00394296">
        <w:rPr>
          <w:rFonts w:ascii="Montserrat SemiBold" w:hAnsi="Montserrat SemiBold"/>
          <w:color w:val="3E3E3D"/>
          <w:sz w:val="32"/>
          <w:szCs w:val="32"/>
        </w:rPr>
        <w:t>arbības ar mainīgajiem</w:t>
      </w:r>
      <w:bookmarkEnd w:id="2"/>
    </w:p>
    <w:p w14:paraId="651E64D3" w14:textId="5440A10F" w:rsidR="004C27CF" w:rsidRPr="00394296" w:rsidRDefault="004C27CF" w:rsidP="00394296">
      <w:pPr>
        <w:pStyle w:val="FirstParagraph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bookmarkStart w:id="3" w:name="soļi-1"/>
      <w:r w:rsidRPr="00394296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Soļi</w:t>
      </w:r>
      <w:bookmarkEnd w:id="3"/>
      <w:r w:rsidR="00394296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:</w:t>
      </w:r>
    </w:p>
    <w:p w14:paraId="5A0EE43E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Izveidojiet jaunu Java klasi un tajā ievietojiet main metodi</w:t>
      </w:r>
    </w:p>
    <w:p w14:paraId="08570674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Intellij Project navigātorā izvēlieties “File-&gt;New-&gt;Java Class” Klases nosaukumu norādiet izlecošā logā</w:t>
      </w:r>
    </w:p>
    <w:p w14:paraId="0D9F4126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Klasē pievienojiet “main” metodi. Novietojot kursoru starp klases bloka figūriekavām uzrakstiet “psvm” un nospiediet “enter”. Parādīsies teksta rindiņa “public static void main(String[] args){}”</w:t>
      </w:r>
    </w:p>
    <w:p w14:paraId="3192FA57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Nodeklarējiet divus simbola virknes (String) mainīgos.</w:t>
      </w:r>
    </w:p>
    <w:p w14:paraId="6E9AA389" w14:textId="7C6B4D62" w:rsidR="004C27CF" w:rsidRDefault="004C27CF" w:rsidP="00394296">
      <w:pPr>
        <w:pStyle w:val="SourceCode"/>
        <w:ind w:left="720" w:firstLine="240"/>
      </w:pPr>
      <w:r>
        <w:rPr>
          <w:rStyle w:val="VerbatimChar"/>
        </w:rPr>
        <w:t>String part1 = "Hello";</w:t>
      </w:r>
      <w:r>
        <w:br/>
      </w:r>
      <w:r>
        <w:rPr>
          <w:rStyle w:val="VerbatimChar"/>
        </w:rPr>
        <w:t xml:space="preserve">  String part2 = "World";</w:t>
      </w:r>
    </w:p>
    <w:p w14:paraId="3D80A6FF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Sakabiniet ar “+” operatoru</w:t>
      </w:r>
    </w:p>
    <w:p w14:paraId="0B935197" w14:textId="77777777" w:rsidR="004C27CF" w:rsidRDefault="004C27CF" w:rsidP="00394296">
      <w:pPr>
        <w:pStyle w:val="SourceCode"/>
        <w:ind w:firstLine="720"/>
      </w:pPr>
      <w:r>
        <w:rPr>
          <w:rStyle w:val="VerbatimChar"/>
        </w:rPr>
        <w:t xml:space="preserve">  String result = part1 + " " + part2;</w:t>
      </w:r>
    </w:p>
    <w:p w14:paraId="2DADD63D" w14:textId="77777777" w:rsidR="004C27CF" w:rsidRPr="00394296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Izdrukājiet tos</w:t>
      </w:r>
    </w:p>
    <w:p w14:paraId="0100A779" w14:textId="77777777" w:rsidR="004C27CF" w:rsidRDefault="004C27CF" w:rsidP="00394296">
      <w:pPr>
        <w:pStyle w:val="SourceCode"/>
        <w:ind w:firstLine="720"/>
      </w:pPr>
      <w:r>
        <w:rPr>
          <w:rStyle w:val="VerbatimChar"/>
        </w:rPr>
        <w:t xml:space="preserve">  System.out.println(result);</w:t>
      </w:r>
    </w:p>
    <w:p w14:paraId="1125811C" w14:textId="68AA79E3" w:rsidR="00394296" w:rsidRDefault="004C27CF" w:rsidP="00394296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t>I</w:t>
      </w:r>
      <w:proofErr w:type="spellStart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zpildiet</w:t>
      </w:r>
      <w:proofErr w:type="spellEnd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klases metodi “</w:t>
      </w:r>
      <w:proofErr w:type="spellStart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! Nospiediet uz zaļā trijstūrīša pie </w:t>
      </w:r>
      <w:proofErr w:type="spellStart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class</w:t>
      </w:r>
      <w:proofErr w:type="spellEnd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vai </w:t>
      </w:r>
      <w:proofErr w:type="spellStart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274DA472" w14:textId="40B9E394" w:rsidR="004C27CF" w:rsidRPr="00394296" w:rsidRDefault="00394296" w:rsidP="00394296">
      <w:p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hd w:val="clear" w:color="auto" w:fill="FFFFFF"/>
        </w:rPr>
        <w:br w:type="page"/>
      </w:r>
    </w:p>
    <w:p w14:paraId="66D6D2D5" w14:textId="1C255E7C" w:rsidR="004C27CF" w:rsidRDefault="00394296" w:rsidP="004C27CF">
      <w:pPr>
        <w:pStyle w:val="Heading2"/>
      </w:pPr>
      <w:bookmarkStart w:id="4" w:name="aritmētika-kvadrāta-perimetrs."/>
      <w:r w:rsidRPr="00394296">
        <w:rPr>
          <w:rFonts w:ascii="Montserrat SemiBold" w:hAnsi="Montserrat SemiBold"/>
          <w:color w:val="3E3E3D"/>
          <w:sz w:val="32"/>
          <w:szCs w:val="32"/>
        </w:rPr>
        <w:lastRenderedPageBreak/>
        <w:t>Mainīgie un operatori</w:t>
      </w:r>
      <w:r>
        <w:rPr>
          <w:rFonts w:ascii="Montserrat SemiBold" w:hAnsi="Montserrat SemiBold"/>
          <w:color w:val="3E3E3D"/>
          <w:sz w:val="32"/>
          <w:szCs w:val="32"/>
        </w:rPr>
        <w:t xml:space="preserve"> - a</w:t>
      </w:r>
      <w:r w:rsidR="004C27CF" w:rsidRPr="00394296">
        <w:rPr>
          <w:rFonts w:ascii="Montserrat SemiBold" w:hAnsi="Montserrat SemiBold"/>
          <w:color w:val="3E3E3D"/>
          <w:sz w:val="32"/>
          <w:szCs w:val="32"/>
        </w:rPr>
        <w:t>ritmētika, Kvadrāta perimetrs</w:t>
      </w:r>
      <w:bookmarkEnd w:id="4"/>
    </w:p>
    <w:p w14:paraId="5A631B8B" w14:textId="2E31C2A2" w:rsidR="004C27CF" w:rsidRPr="00394296" w:rsidRDefault="004C27CF" w:rsidP="00394296">
      <w:pPr>
        <w:pStyle w:val="FirstParagraph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bookmarkStart w:id="5" w:name="soļi-2"/>
      <w:r w:rsidRPr="00394296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Soļi</w:t>
      </w:r>
      <w:bookmarkEnd w:id="5"/>
      <w:r w:rsidR="00394296" w:rsidRPr="00394296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:</w:t>
      </w:r>
    </w:p>
    <w:p w14:paraId="272483B5" w14:textId="77777777" w:rsidR="004C27CF" w:rsidRDefault="004C27CF" w:rsidP="00394296">
      <w:pPr>
        <w:pStyle w:val="FirstParagraph"/>
        <w:numPr>
          <w:ilvl w:val="0"/>
          <w:numId w:val="3"/>
        </w:num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Visu kodu ievietojiet metodē “main”!</w:t>
      </w:r>
    </w:p>
    <w:p w14:paraId="76C89152" w14:textId="4D0FB1A7" w:rsidR="00394296" w:rsidRPr="00663E47" w:rsidRDefault="004C27CF" w:rsidP="00394296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394296">
        <w:rPr>
          <w:rFonts w:ascii="Montserrat" w:hAnsi="Montserrat" w:cs="Open Sans"/>
          <w:color w:val="3E3E3D"/>
          <w:shd w:val="clear" w:color="auto" w:fill="FFFFFF"/>
          <w:lang w:val="lv-LV"/>
        </w:rPr>
        <w:t>Dotas 4 malas un to garums. Aprēķināt perimetru!</w:t>
      </w:r>
    </w:p>
    <w:p w14:paraId="508E9C1A" w14:textId="77777777" w:rsidR="004C27CF" w:rsidRDefault="004C27CF" w:rsidP="00663E47">
      <w:pPr>
        <w:pStyle w:val="SourceCode"/>
        <w:ind w:left="1440"/>
      </w:pPr>
      <w:r>
        <w:rPr>
          <w:rStyle w:val="VerbatimChar"/>
        </w:rPr>
        <w:t>// Vienmēr deklarējiet tipu un tad nosaukumu</w:t>
      </w:r>
      <w:r>
        <w:br/>
      </w:r>
      <w:r>
        <w:br/>
      </w:r>
      <w:r>
        <w:rPr>
          <w:rStyle w:val="VerbatimChar"/>
        </w:rPr>
        <w:t>int side1 = 10;</w:t>
      </w:r>
      <w:r>
        <w:br/>
      </w:r>
      <w:r>
        <w:br/>
      </w:r>
      <w:r>
        <w:rPr>
          <w:rStyle w:val="VerbatimChar"/>
        </w:rPr>
        <w:t>int side2 = 15;</w:t>
      </w:r>
      <w:r>
        <w:br/>
      </w:r>
      <w:r>
        <w:br/>
      </w:r>
      <w:r>
        <w:rPr>
          <w:rStyle w:val="VerbatimChar"/>
        </w:rPr>
        <w:t>int side3 = 14;</w:t>
      </w:r>
      <w:r>
        <w:br/>
      </w:r>
      <w:r>
        <w:br/>
      </w:r>
      <w:r>
        <w:rPr>
          <w:rStyle w:val="VerbatimChar"/>
        </w:rPr>
        <w:t>int side4 = 25;</w:t>
      </w:r>
      <w:r>
        <w:br/>
      </w:r>
      <w:r>
        <w:br/>
      </w:r>
      <w:r>
        <w:rPr>
          <w:rStyle w:val="VerbatimChar"/>
        </w:rPr>
        <w:t>int result = side1; // deklarēšana un piešķiršana</w:t>
      </w:r>
      <w:r>
        <w:br/>
      </w:r>
      <w:r>
        <w:rPr>
          <w:rStyle w:val="VerbatimChar"/>
        </w:rPr>
        <w:t>result = result + side2;</w:t>
      </w:r>
      <w:r>
        <w:br/>
      </w:r>
      <w:r>
        <w:rPr>
          <w:rStyle w:val="VerbatimChar"/>
        </w:rPr>
        <w:t>result += side3; // infix operācija</w:t>
      </w:r>
      <w:r>
        <w:br/>
      </w:r>
      <w:r>
        <w:rPr>
          <w:rStyle w:val="VerbatimChar"/>
        </w:rPr>
        <w:t>result += side4;</w:t>
      </w:r>
    </w:p>
    <w:p w14:paraId="0A077F85" w14:textId="77777777" w:rsidR="004C27CF" w:rsidRPr="00663E47" w:rsidRDefault="004C27CF" w:rsidP="00663E47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Izdrukājiet rezultātu:</w:t>
      </w:r>
    </w:p>
    <w:p w14:paraId="5CB3BE46" w14:textId="77777777" w:rsidR="004C27CF" w:rsidRDefault="004C27CF" w:rsidP="00663E47">
      <w:pPr>
        <w:pStyle w:val="SourceCode"/>
        <w:ind w:left="720" w:firstLine="720"/>
      </w:pPr>
      <w:r>
        <w:rPr>
          <w:rStyle w:val="VerbatimChar"/>
        </w:rPr>
        <w:t>System.out.println("perimetrs: " + result);</w:t>
      </w:r>
    </w:p>
    <w:p w14:paraId="76975CAB" w14:textId="77777777" w:rsidR="004C27CF" w:rsidRPr="00663E47" w:rsidRDefault="004C27CF" w:rsidP="00663E47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Palaidiet kodu spiežot zaļo stūrīti pie klases vai “main” metodes.</w:t>
      </w:r>
    </w:p>
    <w:p w14:paraId="27CAF2C6" w14:textId="0ACA5170" w:rsidR="00663E47" w:rsidRDefault="004C27CF" w:rsidP="00663E47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Apskatiet rezultātu. Vai ir pareizi?</w:t>
      </w:r>
    </w:p>
    <w:p w14:paraId="33FCF831" w14:textId="18FD7745" w:rsidR="004C27CF" w:rsidRPr="00663E47" w:rsidRDefault="00663E47" w:rsidP="00663E47">
      <w:p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hd w:val="clear" w:color="auto" w:fill="FFFFFF"/>
        </w:rPr>
        <w:br w:type="page"/>
      </w:r>
    </w:p>
    <w:p w14:paraId="2FD06A13" w14:textId="428ECBCB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6" w:name="nodarbība-2.-mājas-darbs-1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6"/>
    </w:p>
    <w:p w14:paraId="69823411" w14:textId="7777777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7" w:name="trijstūra-laukums"/>
      <w:r w:rsidRPr="00663E47">
        <w:rPr>
          <w:rFonts w:ascii="Montserrat SemiBold" w:hAnsi="Montserrat SemiBold"/>
          <w:color w:val="3E3E3D"/>
        </w:rPr>
        <w:t>Trijstūra laukums</w:t>
      </w:r>
      <w:bookmarkEnd w:id="7"/>
    </w:p>
    <w:p w14:paraId="43144FDC" w14:textId="77777777" w:rsidR="004C27CF" w:rsidRPr="00663E47" w:rsidRDefault="004C27CF" w:rsidP="00663E47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bookmarkStart w:id="8" w:name="uzdevums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Uzdevums:</w:t>
      </w:r>
      <w:bookmarkEnd w:id="8"/>
    </w:p>
    <w:p w14:paraId="7D488309" w14:textId="2FC6FE73" w:rsidR="004C27CF" w:rsidRPr="00663E47" w:rsidRDefault="004C27CF" w:rsidP="00663E47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Uzrakstīt programmu, kas aprēķina trijstūra laukumu.</w:t>
      </w:r>
    </w:p>
    <w:p w14:paraId="61D7E17C" w14:textId="44F716AC" w:rsidR="004C27CF" w:rsidRPr="00663E47" w:rsidRDefault="004C27CF" w:rsidP="00663E47">
      <w:pPr>
        <w:pStyle w:val="FirstParagraph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Izveid</w:t>
      </w:r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o</w:t>
      </w: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jot klasi </w:t>
      </w:r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"</w:t>
      </w:r>
      <w:proofErr w:type="spellStart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TringleAreaCalculator</w:t>
      </w:r>
      <w:proofErr w:type="spellEnd"/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"</w:t>
      </w: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pievienojiet metodi “main”</w:t>
      </w:r>
    </w:p>
    <w:p w14:paraId="31F23D92" w14:textId="62D63DAB" w:rsidR="004C27CF" w:rsidRDefault="004C27CF" w:rsidP="00663E47">
      <w:pPr>
        <w:pStyle w:val="SourceCode"/>
        <w:ind w:left="720"/>
      </w:pPr>
      <w:r>
        <w:rPr>
          <w:rStyle w:val="VerbatimChar"/>
        </w:rPr>
        <w:t xml:space="preserve">    public class TriangleAreaCalculator {    </w:t>
      </w:r>
      <w:r>
        <w:br/>
      </w:r>
      <w:r>
        <w:rPr>
          <w:rStyle w:val="VerbatimChar"/>
        </w:rPr>
        <w:t xml:space="preserve">        public static void main(String[] args) {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}    </w:t>
      </w:r>
      <w:r>
        <w:br/>
      </w:r>
      <w:r>
        <w:rPr>
          <w:rStyle w:val="VerbatimChar"/>
        </w:rPr>
        <w:t xml:space="preserve">    }</w:t>
      </w:r>
    </w:p>
    <w:p w14:paraId="3530D69E" w14:textId="3D010906" w:rsidR="004C27CF" w:rsidRDefault="004C27CF" w:rsidP="00663E47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Metodē “</w:t>
      </w:r>
      <w:proofErr w:type="spellStart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main</w:t>
      </w:r>
      <w:proofErr w:type="spellEnd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” definējam lokālos veselā skaitļa mainīgos “base”, “height” un piešķiram tiem brīvi izvēlētas vērtības</w:t>
      </w:r>
    </w:p>
    <w:p w14:paraId="6BC40085" w14:textId="77777777" w:rsidR="00663E47" w:rsidRPr="00663E47" w:rsidRDefault="00663E47" w:rsidP="00663E47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DA6374D" w14:textId="488019EA" w:rsidR="004C27CF" w:rsidRDefault="004C27CF" w:rsidP="00663E47">
      <w:pPr>
        <w:pStyle w:val="SourceCode"/>
        <w:ind w:left="720"/>
      </w:pPr>
      <w:r>
        <w:rPr>
          <w:rStyle w:val="VerbatimChar"/>
        </w:rPr>
        <w:t xml:space="preserve">    int base = 10;</w:t>
      </w:r>
      <w:r>
        <w:br/>
      </w:r>
      <w:r>
        <w:rPr>
          <w:rStyle w:val="VerbatimChar"/>
        </w:rPr>
        <w:t xml:space="preserve">    int height = 20;</w:t>
      </w:r>
    </w:p>
    <w:p w14:paraId="5CA45EE3" w14:textId="2F78E7FD" w:rsidR="004C27CF" w:rsidRDefault="004C27CF" w:rsidP="00663E47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Pēc trijstūra laukuma formulas “(</w:t>
      </w:r>
      <w:proofErr w:type="spellStart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base</w:t>
      </w:r>
      <w:proofErr w:type="spellEnd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* </w:t>
      </w:r>
      <w:proofErr w:type="spellStart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height</w:t>
      </w:r>
      <w:proofErr w:type="spellEnd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)/2” aprēķin</w:t>
      </w:r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ā</w:t>
      </w: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m laukumu un piešķiram re</w:t>
      </w:r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z</w:t>
      </w: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ultātu jaunam mainīgajam “</w:t>
      </w:r>
      <w:proofErr w:type="spellStart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result</w:t>
      </w:r>
      <w:proofErr w:type="spellEnd"/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”</w:t>
      </w:r>
    </w:p>
    <w:p w14:paraId="29AB5D83" w14:textId="77777777" w:rsidR="00663E47" w:rsidRPr="00663E47" w:rsidRDefault="00663E47" w:rsidP="00663E47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8D9031B" w14:textId="77777777" w:rsidR="004C27CF" w:rsidRDefault="004C27CF" w:rsidP="00663E47">
      <w:pPr>
        <w:pStyle w:val="SourceCode"/>
        <w:ind w:firstLine="720"/>
      </w:pPr>
      <w:r>
        <w:rPr>
          <w:rStyle w:val="VerbatimChar"/>
        </w:rPr>
        <w:t xml:space="preserve">    int result = ...</w:t>
      </w:r>
    </w:p>
    <w:p w14:paraId="2858F814" w14:textId="42093B34" w:rsidR="004C27CF" w:rsidRPr="00663E47" w:rsidRDefault="004C27CF" w:rsidP="00663E47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Izvad</w:t>
      </w:r>
      <w:r w:rsidR="00663E47">
        <w:rPr>
          <w:rFonts w:ascii="Montserrat" w:hAnsi="Montserrat" w:cs="Open Sans"/>
          <w:color w:val="3E3E3D"/>
          <w:shd w:val="clear" w:color="auto" w:fill="FFFFFF"/>
          <w:lang w:val="lv-LV"/>
        </w:rPr>
        <w:t>ā</w:t>
      </w:r>
      <w:r w:rsidRPr="00663E47">
        <w:rPr>
          <w:rFonts w:ascii="Montserrat" w:hAnsi="Montserrat" w:cs="Open Sans"/>
          <w:color w:val="3E3E3D"/>
          <w:shd w:val="clear" w:color="auto" w:fill="FFFFFF"/>
          <w:lang w:val="lv-LV"/>
        </w:rPr>
        <w:t>m iegūtu rezultātu konsulē</w:t>
      </w:r>
    </w:p>
    <w:p w14:paraId="422710F5" w14:textId="7CF5D0FF" w:rsidR="004C27CF" w:rsidRPr="002E31DB" w:rsidRDefault="004C27CF" w:rsidP="001D523A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</w:p>
    <w:sectPr w:rsidR="004C27CF" w:rsidRPr="002E31DB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C8480" w14:textId="77777777" w:rsidR="00AD42F5" w:rsidRDefault="00AD42F5" w:rsidP="001C7349">
      <w:pPr>
        <w:spacing w:after="0" w:line="240" w:lineRule="auto"/>
      </w:pPr>
      <w:r>
        <w:separator/>
      </w:r>
    </w:p>
  </w:endnote>
  <w:endnote w:type="continuationSeparator" w:id="0">
    <w:p w14:paraId="4CEA6315" w14:textId="77777777" w:rsidR="00AD42F5" w:rsidRDefault="00AD42F5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FF77A" w14:textId="77777777" w:rsidR="00AD42F5" w:rsidRDefault="00AD42F5" w:rsidP="001C7349">
      <w:pPr>
        <w:spacing w:after="0" w:line="240" w:lineRule="auto"/>
      </w:pPr>
      <w:r>
        <w:separator/>
      </w:r>
    </w:p>
  </w:footnote>
  <w:footnote w:type="continuationSeparator" w:id="0">
    <w:p w14:paraId="46C662EA" w14:textId="77777777" w:rsidR="00AD42F5" w:rsidRDefault="00AD42F5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0"/>
  </w:num>
  <w:num w:numId="3">
    <w:abstractNumId w:val="20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23"/>
  </w:num>
  <w:num w:numId="9">
    <w:abstractNumId w:val="18"/>
  </w:num>
  <w:num w:numId="10">
    <w:abstractNumId w:val="15"/>
  </w:num>
  <w:num w:numId="11">
    <w:abstractNumId w:val="26"/>
  </w:num>
  <w:num w:numId="12">
    <w:abstractNumId w:val="14"/>
  </w:num>
  <w:num w:numId="13">
    <w:abstractNumId w:val="22"/>
  </w:num>
  <w:num w:numId="14">
    <w:abstractNumId w:val="19"/>
  </w:num>
  <w:num w:numId="15">
    <w:abstractNumId w:val="9"/>
  </w:num>
  <w:num w:numId="16">
    <w:abstractNumId w:val="17"/>
  </w:num>
  <w:num w:numId="17">
    <w:abstractNumId w:val="5"/>
  </w:num>
  <w:num w:numId="18">
    <w:abstractNumId w:val="3"/>
  </w:num>
  <w:num w:numId="19">
    <w:abstractNumId w:val="24"/>
  </w:num>
  <w:num w:numId="20">
    <w:abstractNumId w:val="2"/>
  </w:num>
  <w:num w:numId="21">
    <w:abstractNumId w:val="6"/>
  </w:num>
  <w:num w:numId="22">
    <w:abstractNumId w:val="8"/>
  </w:num>
  <w:num w:numId="23">
    <w:abstractNumId w:val="1"/>
  </w:num>
  <w:num w:numId="24">
    <w:abstractNumId w:val="13"/>
  </w:num>
  <w:num w:numId="25">
    <w:abstractNumId w:val="16"/>
  </w:num>
  <w:num w:numId="26">
    <w:abstractNumId w:val="21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C11E2"/>
    <w:rsid w:val="00116859"/>
    <w:rsid w:val="00156844"/>
    <w:rsid w:val="001C7349"/>
    <w:rsid w:val="001D523A"/>
    <w:rsid w:val="002E31DB"/>
    <w:rsid w:val="003858CA"/>
    <w:rsid w:val="00394296"/>
    <w:rsid w:val="003C6DA8"/>
    <w:rsid w:val="004C27CF"/>
    <w:rsid w:val="004E0E86"/>
    <w:rsid w:val="006264A5"/>
    <w:rsid w:val="0063385C"/>
    <w:rsid w:val="00663E47"/>
    <w:rsid w:val="00791FB4"/>
    <w:rsid w:val="008D2C34"/>
    <w:rsid w:val="00AC709A"/>
    <w:rsid w:val="00AD42F5"/>
    <w:rsid w:val="00B33E66"/>
    <w:rsid w:val="00C91DD5"/>
    <w:rsid w:val="00DF031F"/>
    <w:rsid w:val="00DF07F4"/>
    <w:rsid w:val="00E36956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94</Words>
  <Characters>796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2</cp:revision>
  <dcterms:created xsi:type="dcterms:W3CDTF">2021-08-23T15:34:00Z</dcterms:created>
  <dcterms:modified xsi:type="dcterms:W3CDTF">2021-08-23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3T15:34:17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